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Program,</w:t>
      </w:r>
      <w:r>
        <w:t xml:space="preserve"> </w:t>
      </w:r>
      <w:r>
        <w:t xml:space="preserve">Italy</w:t>
      </w:r>
      <w:r>
        <w:t xml:space="preserve"> </w:t>
      </w:r>
      <w:r>
        <w:t xml:space="preserve">Naples</w:t>
      </w:r>
    </w:p>
    <w:bookmarkStart w:id="21" w:name="X44052640a21a70de8f16d6d45565e608774e021"/>
    <w:p>
      <w:pPr>
        <w:pStyle w:val="Heading1"/>
      </w:pPr>
      <w:r>
        <w:t xml:space="preserve">Scholarship Application Letter for Data Scientist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chool of Data Science and Artificial Intelligence</w:t>
      </w:r>
      <w:r>
        <w:br/>
      </w:r>
      <w:r>
        <w:t xml:space="preserve">University of Naples Federico II</w:t>
      </w:r>
      <w:r>
        <w:br/>
      </w:r>
      <w:r>
        <w:t xml:space="preserve">Piazza Carlo III, 12</w:t>
      </w:r>
      <w:r>
        <w:br/>
      </w:r>
      <w:r>
        <w:t xml:space="preserve">80134 Naples, Italy</w:t>
      </w:r>
    </w:p>
    <w:bookmarkStart w:id="20" w:name="X188dfbe782d95c7fcff3b1eb2821bab9c8ca78d"/>
    <w:p>
      <w:pPr>
        <w:pStyle w:val="Heading2"/>
      </w:pPr>
      <w:r>
        <w:t xml:space="preserve">Subject: Application for Scholarship to Pursue Data Scientist Program in Naples</w:t>
      </w:r>
    </w:p>
    <w:p>
      <w:pPr>
        <w:pStyle w:val="FirstParagraph"/>
      </w:pPr>
      <w:r>
        <w:t xml:space="preserve">To the Esteemed Admissions Committee,</w:t>
      </w:r>
    </w:p>
    <w:p>
      <w:pPr>
        <w:pStyle w:val="BodyText"/>
      </w:pPr>
      <w:r>
        <w:t xml:space="preserve">It is with profound enthusiasm and meticulous preparation that I submit my application for the prestigious Data Scientist Scholarship at the University of Naples Federico II, Italy. As an aspiring data scientist deeply committed to leveraging artificial intelligence for societal advancement, I have long envisioned contributing to Naples’ burgeoning smart city initiatives and cultural innovation ecosystem. This Scholarship Application Letter articulates not only my academic qualifications but also my unwavering dedication to becoming a transformative Data Scientist within the unique context of Italy Naples—a city where historical richness converges with cutting-edge technological ambition.</w:t>
      </w:r>
    </w:p>
    <w:p>
      <w:pPr>
        <w:pStyle w:val="BodyText"/>
      </w:pPr>
      <w:r>
        <w:t xml:space="preserve">My academic journey has been meticulously aligned with the interdisciplinary demands of modern data science. I hold a Bachelor’s degree in Computer Science from [Your University], where I graduated with honors (GPA: 3.8/4.0), specializing in machine learning and statistical modeling. My thesis, "Optimizing Tourism Demand Prediction Using Temporal Graph Networks," directly addressed Naples’ economic reliance on tourism—analyzing 5 years of visitor data to develop a forecasting model that reduced prediction errors by 27%. This project was recognized with the Dean’s Award for Applied Innovation, and I presented findings at the International Conference on Urban Data Science in Barcelona. Beyond technical proficiency in Python (Pandas, Scikit-learn), SQL, and TensorFlow—skills I continuously refine through Kaggle competitions—I have cultivated a methodology centered on ethical data governance: a critical consideration for deploying AI solutions in culturally sensitive environments like Naples.</w:t>
      </w:r>
    </w:p>
    <w:p>
      <w:pPr>
        <w:pStyle w:val="BodyText"/>
      </w:pPr>
      <w:r>
        <w:t xml:space="preserve">My professional trajectory reinforces my commitment to this field. As a Data Analyst Intern at [Relevant Company/Institution], I collaborated with municipal teams to analyze waste management datasets for the City of [Your City], implementing clustering algorithms that optimized collection routes by 18%. This experience crystallized my understanding that impactful data science requires deep contextual awareness—not just technical expertise. Naples, with its UNESCO-listed historic center, vibrant artisanal industries, and strategic role in Mediterranean logistics, presents an unparalleled laboratory for such work. The University of Naples Federico II’s MSc in Data Science &amp; AI program is uniquely positioned to bridge my technical skills with Italy’s socio-economic priorities through courses like "AI for Sustainable Cities" (taught by Prof. Elena Rossi) and partnerships with the Campania Smart City Consortium—projects actively leveraging data to combat urban challenges while preserving cultural heritage.</w:t>
      </w:r>
    </w:p>
    <w:p>
      <w:pPr>
        <w:pStyle w:val="BodyText"/>
      </w:pPr>
      <w:r>
        <w:t xml:space="preserve">I am particularly drawn to Naples as a destination for this scholarship because it embodies the synergy I seek between data-driven innovation and humanistic values. Unlike generic tech hubs, Naples offers an authentic environment where my work could directly support initiatives like the "Naples 2040" urban planning strategy or the regional AI ethics framework launched by the Campania Region. For instance, applying natural language processing to analyze historical archives could help digitize and preserve Neapolitan folklore—transforming cultural preservation through data science. The city’s unique blend of ancient traditions and modern ambitions mirrors my own philosophy: technology must serve humanity, not replace it. This scholarship is not merely financial assistance; it is the catalyst enabling me to immerse myself in this ecosystem, learn from local experts like Dr. Marco Lombardi (whose work on AI for agriculture I admire), and contribute meaningfully to Naples’ future as a model of responsible digital transformation.</w:t>
      </w:r>
    </w:p>
    <w:p>
      <w:pPr>
        <w:pStyle w:val="BodyText"/>
      </w:pPr>
      <w:r>
        <w:t xml:space="preserve">My career vision extends beyond technical achievement. As a Data Scientist, I aspire to co-found an NGO that deploys open-source AI tools for heritage preservation in Mediterranean cities—a mission requiring the cross-cultural collaboration fostered by Italy’s academic environment. The scholarship would alleviate the significant financial burden of living expenses and tuition (estimated at €12,000 annually), allowing me to focus entirely on coursework, research with Naples-based partners, and community engagement. This investment aligns perfectly with the University of Naples Federico II’s commitment to "Education for Social Impact," as evidenced by their recent partnership with the European Institute of Innovation &amp; Technology (EIT) on AI-driven sustainability projects.</w:t>
      </w:r>
    </w:p>
    <w:p>
      <w:pPr>
        <w:pStyle w:val="BodyText"/>
      </w:pPr>
      <w:r>
        <w:t xml:space="preserve">What distinguishes this Scholarship Application Letter is my tangible plan for integrating into Naples’ academic and social fabric. I have already initiated contact with the university’s Data Science Research Group, proposing a collaborative study on tourist sentiment analysis using social media data to inform cultural tourism policies—a project that directly supports regional economic goals. I am fluent in Italian (C1 level) and actively engage with Neapolitan cultural associations through online platforms, ensuring I can contribute meaningfully from day one. My respect for Naples’ identity is not theoretical; it stems from my 2022 volunteer work documenting local artisanal food production methods for the Slow Food Network—an experience that taught me how data can honor tradition while enabling growth.</w:t>
      </w:r>
    </w:p>
    <w:p>
      <w:pPr>
        <w:pStyle w:val="BodyText"/>
      </w:pPr>
      <w:r>
        <w:t xml:space="preserve">The opportunity to study in Italy Naples represents a confluence of my professional ambitions and personal values. As the oldest continuously inhabited city in Europe, Naples demands data solutions that are not only innovative but also deeply rooted in community. This scholarship would empower me to become a Data Scientist who doesn’t just analyze datasets, but interprets the heartbeat of cities like Naples through technology. I am eager to contribute my skills to your program while learning from a region where data science serves as both an economic engine and a guardian of heritage.</w:t>
      </w:r>
    </w:p>
    <w:p>
      <w:pPr>
        <w:pStyle w:val="BodyText"/>
      </w:pPr>
      <w:r>
        <w:t xml:space="preserve">I respectfully request the opportunity to join the University of Naples Federico II’s Data Scientist cohort. My academic rigor, field-relevant experience, and unwavering commitment to ethical innovation position me to maximize this scholarship’s impact. I welcome the chance to discuss how my vision for data-driven urban progress aligns with your institution’s mission during an interview at your convenience.</w:t>
      </w:r>
    </w:p>
    <w:p>
      <w:pPr>
        <w:pStyle w:val="BodyText"/>
      </w:pPr>
      <w:r>
        <w:t xml:space="preserve">Thank you for considering my application. I look forward to contributing meaningfully to the vibrant Data Scientist community in Italy Naples and honoring the legacy of innovation that defines this extraordinary city.</w:t>
      </w:r>
    </w:p>
    <w:p>
      <w:pPr>
        <w:pStyle w:val="BodyText"/>
      </w:pPr>
      <w:r>
        <w:t xml:space="preserve">Sincerely,</w:t>
      </w:r>
    </w:p>
    <w:p>
      <w:pPr>
        <w:pStyle w:val="BodyText"/>
      </w:pPr>
      <w:r>
        <w:rPr>
          <w:bCs/>
          <w:b/>
        </w:rPr>
        <w:t xml:space="preserve">[Your Full Name]</w:t>
      </w:r>
      <w:r>
        <w:br/>
      </w:r>
      <w:r>
        <w:t xml:space="preserve">[Your Student ID, if applicable]</w:t>
      </w:r>
      <w:r>
        <w:br/>
      </w:r>
      <w:r>
        <w:t xml:space="preserve">[Your LinkedIn Profile URL (Option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 Program, Italy Naples</dc:title>
  <dc:creator/>
  <dc:language>en</dc:language>
  <cp:keywords/>
  <dcterms:created xsi:type="dcterms:W3CDTF">2025-12-10T20:42:13Z</dcterms:created>
  <dcterms:modified xsi:type="dcterms:W3CDTF">2025-12-10T20:42:13Z</dcterms:modified>
</cp:coreProperties>
</file>

<file path=docProps/custom.xml><?xml version="1.0" encoding="utf-8"?>
<Properties xmlns="http://schemas.openxmlformats.org/officeDocument/2006/custom-properties" xmlns:vt="http://schemas.openxmlformats.org/officeDocument/2006/docPropsVTypes"/>
</file>